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00a6f579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00a6f579-0afc-11ec-8040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09:26:20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UlEQVR42s1WwQ3EMAxCt4D339Ib+ID0+unnJPxoValJHwhjTIJ5PI1X/QNQ3cXFb/PB8/n3H6aGL4TcKG1SPKKInzl6k+Oxzi4yqy08i0vtNvAoGZl1S74F/dTS+1no7+0cdcWrsN5jPgHRgjkedXNfW3jcpvV2HZg6jsn1I9IYktXK0ikeW6oWu2xBx34WRvvLJsf1Eooo9owTJuUHGYVdlZWJ2JPPm3hp4OoUHfJTXFG+onqiF+M5XzDOgprK51f8xA2uNvfz2NQX0Vi/cdxf8exlqN8Fc86/qjwPlDASDx7lOO89tSinoGMrz2cnS58B2Tg/RnVaPK4XzreLmJq8kFfyHj9Q3mPlvuFj0s3d4dc+jdp93rgf+BgqrJy/536gKSa7wYr/3nvf/QKcVHG9GlyjBg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Am I the only person who has nothing but a white screen on my qlink</w:t>
      </w:r>
      <w:r>
        <w:t xml:space="preserve"> </w:t>
      </w:r>
      <w:r>
        <w:t xml:space="preserve">phone? It's been like this almost 2 weeks now. The map on here shows</w:t>
      </w:r>
      <w:r>
        <w:t xml:space="preserve"> </w:t>
      </w:r>
      <w:r>
        <w:t xml:space="preserve">almost half the country is having qlink issues. Is my phone broke or is</w:t>
      </w:r>
      <w:r>
        <w:t xml:space="preserve"> </w:t>
      </w:r>
      <w:r>
        <w:t xml:space="preserve">the service just out after qlink got raided by the FBI, IRS, Federal</w:t>
      </w:r>
      <w:r>
        <w:t xml:space="preserve"> </w:t>
      </w:r>
      <w:r>
        <w:t xml:space="preserve">Marshall's a few weeks back? I have already done a factory reset, let</w:t>
      </w:r>
      <w:r>
        <w:t xml:space="preserve"> </w:t>
      </w:r>
      <w:r>
        <w:t xml:space="preserve">the phone sit a couple days without the battery, there's not much I can</w:t>
      </w:r>
      <w:r>
        <w:t xml:space="preserve"> </w:t>
      </w:r>
      <w:r>
        <w:t xml:space="preserve">do since I cannot see anything on the screen. When I switched to qlink</w:t>
      </w:r>
      <w:r>
        <w:t xml:space="preserve"> </w:t>
      </w:r>
      <w:r>
        <w:t xml:space="preserve">and bought my phone I was under the impression it would be a new phone</w:t>
      </w:r>
      <w:r>
        <w:t xml:space="preserve"> </w:t>
      </w:r>
      <w:r>
        <w:t xml:space="preserve">but after it stopped working I took the back off and saw it is already 3</w:t>
      </w:r>
      <w:r>
        <w:t xml:space="preserve"> </w:t>
      </w:r>
      <w:r>
        <w:t xml:space="preserve">years old. Qlink sent me an old phone and I was thinking that's why it</w:t>
      </w:r>
      <w:r>
        <w:t xml:space="preserve"> </w:t>
      </w:r>
      <w:r>
        <w:t xml:space="preserve">stopped working until I stumbled across this site that says the company</w:t>
      </w:r>
      <w:r>
        <w:t xml:space="preserve"> </w:t>
      </w:r>
      <w:r>
        <w:t xml:space="preserve">is down every where. Any one else having the same issue? Is Qlink</w:t>
      </w:r>
      <w:r>
        <w:t xml:space="preserve"> </w:t>
      </w:r>
      <w:r>
        <w:t xml:space="preserve">completely down? Is this why my phone doesn't work anymore? Anyone else</w:t>
      </w:r>
      <w:r>
        <w:t xml:space="preserve"> </w:t>
      </w:r>
      <w:r>
        <w:t xml:space="preserve">buy an old worn out phone thinking you was paying for a new phone?</w:t>
      </w:r>
    </w:p>
    <w:bookmarkStart w:id="25" w:name="igtaqh3l-mar-27-2022-1148-pm"/>
    <w:p>
      <w:pPr>
        <w:pStyle w:val="Heading2"/>
      </w:pPr>
      <w:r>
        <w:t xml:space="preserve">iGtaQH3l —</w:t>
      </w:r>
      <w:r>
        <w:t xml:space="preserve"> </w:t>
      </w:r>
      <w:hyperlink r:id="rId24">
        <w:r>
          <w:rPr>
            <w:rStyle w:val="Hyperlink"/>
          </w:rPr>
          <w:t xml:space="preserve">Mar 27, 2022 11:48 pm</w:t>
        </w:r>
      </w:hyperlink>
    </w:p>
    <w:p>
      <w:pPr>
        <w:pStyle w:val="FirstParagraph"/>
      </w:pPr>
      <w:r>
        <w:t xml:space="preserve">No service here..ohio since about noon..3/27/2023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00a6f579-0afc-11ec-8040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09:26:20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00a6f579-0afc-11ec-8040-040140774501" TargetMode="External" /><Relationship Type="http://schemas.openxmlformats.org/officeDocument/2006/relationships/hyperlink" Id="rId24" Target="https://my.remarkbox.com/f85b4eeb-fb53-11ea-865d-040140774501#e2095312-ae49-11ec-a4fe-b1c8c4ae987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00a6f579-0afc-11ec-8040-040140774501" TargetMode="External" /><Relationship Type="http://schemas.openxmlformats.org/officeDocument/2006/relationships/hyperlink" Id="rId24" Target="https://my.remarkbox.com/f85b4eeb-fb53-11ea-865d-040140774501#e2095312-ae49-11ec-a4fe-b1c8c4ae987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00a6f579</dc:title>
  <dc:creator/>
  <cp:keywords/>
  <dcterms:created xsi:type="dcterms:W3CDTF">2026-05-03T09:26:21Z</dcterms:created>
  <dcterms:modified xsi:type="dcterms:W3CDTF">2026-05-03T09:2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